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4DDD1C" w14:textId="1D23F5BA" w:rsidR="00CE22AA" w:rsidRDefault="00930289">
      <w:r>
        <w:t>1). Install the ROBOTICS TOOLBOX by peter corke. After installing the toolbox, then import the robot model.</w:t>
      </w:r>
    </w:p>
    <w:p w14:paraId="1B517BCD" w14:textId="07969613" w:rsidR="00930289" w:rsidRDefault="00930289">
      <w:r>
        <w:t>Mdl_puma560, use this command to import robot model. Then your block will work in Simulink.</w:t>
      </w:r>
    </w:p>
    <w:p w14:paraId="3707FE8A" w14:textId="4359E000" w:rsidR="00930289" w:rsidRDefault="00930289">
      <w:r>
        <w:t xml:space="preserve">2). </w:t>
      </w:r>
      <w:r w:rsidRPr="00930289">
        <w:rPr>
          <w:b/>
          <w:bCs/>
          <w:sz w:val="24"/>
          <w:szCs w:val="24"/>
        </w:rPr>
        <w:t>Workspace generation:</w:t>
      </w:r>
    </w:p>
    <w:p w14:paraId="5377802C" w14:textId="4B7790F1" w:rsidR="00930289" w:rsidRDefault="00930289">
      <w:r>
        <w:t>MATLAB CODE:</w:t>
      </w:r>
    </w:p>
    <w:p w14:paraId="018E06AB" w14:textId="77777777" w:rsidR="005754FC" w:rsidRDefault="005754FC" w:rsidP="005754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6"/>
          <w:szCs w:val="26"/>
        </w:rPr>
        <w:t>%% workspace generation</w:t>
      </w:r>
    </w:p>
    <w:p w14:paraId="40A28E1C" w14:textId="77777777" w:rsidR="005754FC" w:rsidRDefault="005754FC" w:rsidP="005754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i=1:1:1000</w:t>
      </w:r>
    </w:p>
    <w:p w14:paraId="3732A6A9" w14:textId="77777777" w:rsidR="005754FC" w:rsidRDefault="005754FC" w:rsidP="005754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</w:t>
      </w:r>
      <w:r>
        <w:rPr>
          <w:rFonts w:ascii="Courier New" w:hAnsi="Courier New" w:cs="Courier New"/>
          <w:color w:val="228B22"/>
          <w:sz w:val="26"/>
          <w:szCs w:val="26"/>
        </w:rPr>
        <w:t>%generate random sample within the joint limits</w:t>
      </w:r>
    </w:p>
    <w:p w14:paraId="2D306235" w14:textId="77777777" w:rsidR="005754FC" w:rsidRDefault="005754FC" w:rsidP="005754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a1(i)=(160+160)*rand()-160;</w:t>
      </w:r>
    </w:p>
    <w:p w14:paraId="343469AA" w14:textId="77777777" w:rsidR="005754FC" w:rsidRDefault="005754FC" w:rsidP="005754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a2(i)=(225+45)*rand()-45;</w:t>
      </w:r>
    </w:p>
    <w:p w14:paraId="59C67380" w14:textId="77777777" w:rsidR="005754FC" w:rsidRDefault="005754FC" w:rsidP="005754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a3(i)=(45+225)*rand()-225;</w:t>
      </w:r>
    </w:p>
    <w:p w14:paraId="2D49E00D" w14:textId="77777777" w:rsidR="005754FC" w:rsidRDefault="005754FC" w:rsidP="005754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a4(i)=(170+110)*rand()-110;</w:t>
      </w:r>
    </w:p>
    <w:p w14:paraId="06251171" w14:textId="77777777" w:rsidR="005754FC" w:rsidRDefault="005754FC" w:rsidP="005754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a5(i)=(100+100)*rand()-100;</w:t>
      </w:r>
    </w:p>
    <w:p w14:paraId="571AD0CD" w14:textId="77777777" w:rsidR="005754FC" w:rsidRDefault="005754FC" w:rsidP="005754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a6(i)=(266+266)*rand()-266;</w:t>
      </w:r>
    </w:p>
    <w:p w14:paraId="3AC91D84" w14:textId="77777777" w:rsidR="005754FC" w:rsidRDefault="005754FC" w:rsidP="005754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507E3103" w14:textId="77777777" w:rsidR="005754FC" w:rsidRDefault="005754FC" w:rsidP="005754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 xml:space="preserve"> </w:t>
      </w:r>
    </w:p>
    <w:p w14:paraId="142B14B0" w14:textId="77777777" w:rsidR="005754FC" w:rsidRDefault="005754FC" w:rsidP="005754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for</w:t>
      </w:r>
      <w:r>
        <w:rPr>
          <w:rFonts w:ascii="Courier New" w:hAnsi="Courier New" w:cs="Courier New"/>
          <w:color w:val="000000"/>
          <w:sz w:val="26"/>
          <w:szCs w:val="26"/>
        </w:rPr>
        <w:t xml:space="preserve"> i=1:1000</w:t>
      </w:r>
    </w:p>
    <w:p w14:paraId="53C55A2F" w14:textId="77777777" w:rsidR="005754FC" w:rsidRDefault="005754FC" w:rsidP="005754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q=[a1(1,i),a2(1,i),a3(1,i),a4(1,i),a5(1,i),a6(1,i)];</w:t>
      </w:r>
    </w:p>
    <w:p w14:paraId="5521AA65" w14:textId="77777777" w:rsidR="005754FC" w:rsidRDefault="005754FC" w:rsidP="005754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T=robot.fkine(q);</w:t>
      </w:r>
    </w:p>
    <w:p w14:paraId="0792BF0F" w14:textId="77777777" w:rsidR="005754FC" w:rsidRDefault="005754FC" w:rsidP="005754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p=transl(T);</w:t>
      </w:r>
    </w:p>
    <w:p w14:paraId="23B8582D" w14:textId="77777777" w:rsidR="005754FC" w:rsidRDefault="005754FC" w:rsidP="005754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plot=plot3(p(1,1),p(1,2),p(1,3),</w:t>
      </w:r>
      <w:r>
        <w:rPr>
          <w:rFonts w:ascii="Courier New" w:hAnsi="Courier New" w:cs="Courier New"/>
          <w:color w:val="A020F0"/>
          <w:sz w:val="26"/>
          <w:szCs w:val="26"/>
        </w:rPr>
        <w:t>'r.'</w:t>
      </w:r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721B72E3" w14:textId="77777777" w:rsidR="005754FC" w:rsidRDefault="005754FC" w:rsidP="005754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plot.LineWidth=5;</w:t>
      </w:r>
    </w:p>
    <w:p w14:paraId="221365AE" w14:textId="77777777" w:rsidR="005754FC" w:rsidRDefault="005754FC" w:rsidP="005754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hold </w:t>
      </w:r>
      <w:r>
        <w:rPr>
          <w:rFonts w:ascii="Courier New" w:hAnsi="Courier New" w:cs="Courier New"/>
          <w:color w:val="A020F0"/>
          <w:sz w:val="26"/>
          <w:szCs w:val="26"/>
        </w:rPr>
        <w:t>on</w:t>
      </w:r>
    </w:p>
    <w:p w14:paraId="5D307763" w14:textId="77777777" w:rsidR="005754FC" w:rsidRDefault="005754FC" w:rsidP="005754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6"/>
          <w:szCs w:val="26"/>
        </w:rPr>
        <w:t>%     pause(0.1);</w:t>
      </w:r>
    </w:p>
    <w:p w14:paraId="2760ED21" w14:textId="77777777" w:rsidR="005754FC" w:rsidRDefault="005754FC" w:rsidP="005754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    grid </w:t>
      </w:r>
      <w:r>
        <w:rPr>
          <w:rFonts w:ascii="Courier New" w:hAnsi="Courier New" w:cs="Courier New"/>
          <w:color w:val="A020F0"/>
          <w:sz w:val="26"/>
          <w:szCs w:val="26"/>
        </w:rPr>
        <w:t>on</w:t>
      </w:r>
    </w:p>
    <w:p w14:paraId="4C75CE80" w14:textId="77777777" w:rsidR="005754FC" w:rsidRDefault="005754FC" w:rsidP="005754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6"/>
          <w:szCs w:val="26"/>
        </w:rPr>
        <w:t>end</w:t>
      </w:r>
    </w:p>
    <w:p w14:paraId="5E7FD13A" w14:textId="77777777" w:rsidR="005754FC" w:rsidRDefault="005754FC" w:rsidP="005754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 xml:space="preserve">hold </w:t>
      </w:r>
      <w:r>
        <w:rPr>
          <w:rFonts w:ascii="Courier New" w:hAnsi="Courier New" w:cs="Courier New"/>
          <w:color w:val="A020F0"/>
          <w:sz w:val="26"/>
          <w:szCs w:val="26"/>
        </w:rPr>
        <w:t>on</w:t>
      </w:r>
    </w:p>
    <w:p w14:paraId="688A77E8" w14:textId="77777777" w:rsidR="005754FC" w:rsidRDefault="005754FC" w:rsidP="005754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6"/>
          <w:szCs w:val="26"/>
        </w:rPr>
        <w:t>robot.plot([0 0 0 0 0 0])</w:t>
      </w:r>
    </w:p>
    <w:p w14:paraId="4500552D" w14:textId="2326F752" w:rsidR="00930289" w:rsidRDefault="00930289"/>
    <w:p w14:paraId="28EAB7D1" w14:textId="587651F3" w:rsidR="005754FC" w:rsidRDefault="005754FC">
      <w:pPr>
        <w:rPr>
          <w:b/>
          <w:bCs/>
          <w:sz w:val="28"/>
          <w:szCs w:val="28"/>
        </w:rPr>
      </w:pPr>
      <w:r w:rsidRPr="005754FC">
        <w:rPr>
          <w:b/>
          <w:bCs/>
          <w:sz w:val="28"/>
          <w:szCs w:val="28"/>
        </w:rPr>
        <w:t>RESULTLS:</w:t>
      </w:r>
    </w:p>
    <w:p w14:paraId="4E32C246" w14:textId="31266038" w:rsidR="00047CC6" w:rsidRDefault="00047CC6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AC6A641" wp14:editId="61E507FE">
            <wp:extent cx="4591050" cy="40576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405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460A07" wp14:editId="21FB8589">
            <wp:extent cx="4876800" cy="47720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477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FDF2A" w14:textId="43FFC277" w:rsidR="005754FC" w:rsidRPr="005754FC" w:rsidRDefault="00047CC6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5D4164D" wp14:editId="746859A4">
            <wp:extent cx="3724275" cy="35242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24275" cy="352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5FD54" w14:textId="2F9C7AEB" w:rsidR="00930289" w:rsidRDefault="005516EE">
      <w:r>
        <w:t>3).</w:t>
      </w:r>
    </w:p>
    <w:p w14:paraId="21245234" w14:textId="19BA0B51" w:rsidR="005516EE" w:rsidRDefault="005516EE">
      <w:r>
        <w:t>Graph among the desired and actual joint angles</w:t>
      </w:r>
    </w:p>
    <w:p w14:paraId="1150E209" w14:textId="0E411686" w:rsidR="005516EE" w:rsidRDefault="005516EE">
      <w:r>
        <w:rPr>
          <w:noProof/>
        </w:rPr>
        <w:drawing>
          <wp:inline distT="0" distB="0" distL="0" distR="0" wp14:anchorId="02B26DDB" wp14:editId="366DA31B">
            <wp:extent cx="6858000" cy="36658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65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9CE65" w14:textId="091CA171" w:rsidR="005516EE" w:rsidRDefault="005516EE">
      <w:r>
        <w:t>Joint errors</w:t>
      </w:r>
    </w:p>
    <w:p w14:paraId="197F6647" w14:textId="59B2C053" w:rsidR="005516EE" w:rsidRDefault="005516EE">
      <w:r>
        <w:rPr>
          <w:noProof/>
        </w:rPr>
        <w:lastRenderedPageBreak/>
        <w:drawing>
          <wp:inline distT="0" distB="0" distL="0" distR="0" wp14:anchorId="56D7B391" wp14:editId="1230156D">
            <wp:extent cx="6858000" cy="36912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91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9262A" w14:textId="0736FBD0" w:rsidR="005516EE" w:rsidRDefault="005516EE"/>
    <w:p w14:paraId="636701FA" w14:textId="3D2FC6DA" w:rsidR="005516EE" w:rsidRDefault="005516EE">
      <w:r>
        <w:t>Joint torques</w:t>
      </w:r>
    </w:p>
    <w:p w14:paraId="6CEC737B" w14:textId="4617312A" w:rsidR="005516EE" w:rsidRDefault="005516EE"/>
    <w:p w14:paraId="02C5FF4A" w14:textId="79C3B2B5" w:rsidR="005516EE" w:rsidRDefault="005516EE">
      <w:r>
        <w:rPr>
          <w:noProof/>
        </w:rPr>
        <w:drawing>
          <wp:inline distT="0" distB="0" distL="0" distR="0" wp14:anchorId="40AD740F" wp14:editId="1B309F3A">
            <wp:extent cx="6858000" cy="36658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65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BB5E0" w14:textId="61E09C1A" w:rsidR="005516EE" w:rsidRDefault="005516EE"/>
    <w:p w14:paraId="00D18524" w14:textId="00ED5494" w:rsidR="005516EE" w:rsidRDefault="005516EE"/>
    <w:p w14:paraId="2BD26279" w14:textId="7314F874" w:rsidR="005516EE" w:rsidRDefault="005516EE">
      <w:r>
        <w:lastRenderedPageBreak/>
        <w:t>Simulink model</w:t>
      </w:r>
    </w:p>
    <w:p w14:paraId="068C642B" w14:textId="63DBEE88" w:rsidR="005516EE" w:rsidRDefault="005516EE">
      <w:r>
        <w:rPr>
          <w:noProof/>
        </w:rPr>
        <w:drawing>
          <wp:inline distT="0" distB="0" distL="0" distR="0" wp14:anchorId="075ACABA" wp14:editId="1BAD6598">
            <wp:extent cx="6858000" cy="36658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65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516EE" w:rsidSect="00805E5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89603E"/>
    <w:multiLevelType w:val="multilevel"/>
    <w:tmpl w:val="05C82640"/>
    <w:lvl w:ilvl="0">
      <w:start w:val="1"/>
      <w:numFmt w:val="upperRoman"/>
      <w:pStyle w:val="Heading1"/>
      <w:lvlText w:val="%1."/>
      <w:lvlJc w:val="center"/>
      <w:pPr>
        <w:tabs>
          <w:tab w:val="num" w:pos="471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Roman"/>
      <w:pStyle w:val="Heading2"/>
      <w:lvlText w:val="%2."/>
      <w:lvlJc w:val="right"/>
      <w:pPr>
        <w:tabs>
          <w:tab w:val="num" w:pos="720"/>
        </w:tabs>
        <w:ind w:left="648" w:hanging="288"/>
      </w:pPr>
      <w:rPr>
        <w:rFonts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lvlText w:val="%4)"/>
      <w:lvlJc w:val="left"/>
      <w:pPr>
        <w:tabs>
          <w:tab w:val="num" w:pos="63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NjQ3tbA0NTIxNzVQ0lEKTi0uzszPAykwqgUAaecUUiwAAAA="/>
  </w:docVars>
  <w:rsids>
    <w:rsidRoot w:val="00272E96"/>
    <w:rsid w:val="00047CC6"/>
    <w:rsid w:val="000A03CD"/>
    <w:rsid w:val="0021777C"/>
    <w:rsid w:val="00272E96"/>
    <w:rsid w:val="003B02D9"/>
    <w:rsid w:val="00537D18"/>
    <w:rsid w:val="005516EE"/>
    <w:rsid w:val="005754FC"/>
    <w:rsid w:val="00805E54"/>
    <w:rsid w:val="00862E0B"/>
    <w:rsid w:val="00930289"/>
    <w:rsid w:val="00CE22AA"/>
    <w:rsid w:val="00D9521A"/>
    <w:rsid w:val="00F04CF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14FFA1"/>
  <w15:chartTrackingRefBased/>
  <w15:docId w15:val="{384CAC29-B4FE-4D35-89EE-C3387DB29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2AA"/>
  </w:style>
  <w:style w:type="paragraph" w:styleId="Heading1">
    <w:name w:val="heading 1"/>
    <w:basedOn w:val="Normal"/>
    <w:next w:val="Normal"/>
    <w:link w:val="Heading1Char"/>
    <w:qFormat/>
    <w:rsid w:val="00D9521A"/>
    <w:pPr>
      <w:keepNext/>
      <w:keepLines/>
      <w:numPr>
        <w:numId w:val="1"/>
      </w:numPr>
      <w:tabs>
        <w:tab w:val="left" w:pos="216"/>
        <w:tab w:val="num" w:pos="576"/>
      </w:tabs>
      <w:spacing w:before="160" w:after="80" w:line="240" w:lineRule="auto"/>
      <w:jc w:val="center"/>
      <w:outlineLvl w:val="0"/>
    </w:pPr>
    <w:rPr>
      <w:rFonts w:ascii="Times New Roman" w:eastAsia="SimSun" w:hAnsi="Times New Roman" w:cs="Times New Roman"/>
      <w:b/>
      <w:smallCaps/>
      <w:noProof/>
      <w:sz w:val="24"/>
      <w:szCs w:val="20"/>
    </w:rPr>
  </w:style>
  <w:style w:type="paragraph" w:styleId="Heading2">
    <w:name w:val="heading 2"/>
    <w:aliases w:val="main heading"/>
    <w:basedOn w:val="Normal"/>
    <w:next w:val="Normal"/>
    <w:link w:val="Heading2Char"/>
    <w:autoRedefine/>
    <w:uiPriority w:val="9"/>
    <w:unhideWhenUsed/>
    <w:qFormat/>
    <w:rsid w:val="00537D18"/>
    <w:pPr>
      <w:keepNext/>
      <w:keepLines/>
      <w:numPr>
        <w:ilvl w:val="1"/>
        <w:numId w:val="1"/>
      </w:numPr>
      <w:spacing w:after="0" w:line="276" w:lineRule="auto"/>
      <w:jc w:val="both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6"/>
    </w:rPr>
  </w:style>
  <w:style w:type="paragraph" w:styleId="Heading3">
    <w:name w:val="heading 3"/>
    <w:aliases w:val="sub heading"/>
    <w:basedOn w:val="Normal"/>
    <w:next w:val="Normal"/>
    <w:link w:val="Heading3Char"/>
    <w:uiPriority w:val="9"/>
    <w:semiHidden/>
    <w:unhideWhenUsed/>
    <w:qFormat/>
    <w:rsid w:val="00537D18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main heading Char"/>
    <w:basedOn w:val="DefaultParagraphFont"/>
    <w:link w:val="Heading2"/>
    <w:uiPriority w:val="9"/>
    <w:rsid w:val="00537D18"/>
    <w:rPr>
      <w:rFonts w:asciiTheme="majorHAnsi" w:eastAsiaTheme="majorEastAsia" w:hAnsiTheme="majorHAnsi" w:cstheme="majorBidi"/>
      <w:b/>
      <w:bCs/>
      <w:color w:val="000000" w:themeColor="text1"/>
      <w:sz w:val="28"/>
      <w:szCs w:val="26"/>
    </w:rPr>
  </w:style>
  <w:style w:type="paragraph" w:styleId="NoSpacing">
    <w:name w:val="No Spacing"/>
    <w:aliases w:val="paragraph"/>
    <w:uiPriority w:val="1"/>
    <w:qFormat/>
    <w:rsid w:val="00537D18"/>
    <w:pPr>
      <w:spacing w:after="0" w:line="240" w:lineRule="auto"/>
    </w:pPr>
    <w:rPr>
      <w:sz w:val="24"/>
    </w:rPr>
  </w:style>
  <w:style w:type="character" w:customStyle="1" w:styleId="Heading3Char">
    <w:name w:val="Heading 3 Char"/>
    <w:aliases w:val="sub heading Char"/>
    <w:basedOn w:val="DefaultParagraphFont"/>
    <w:link w:val="Heading3"/>
    <w:uiPriority w:val="9"/>
    <w:semiHidden/>
    <w:rsid w:val="00537D18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D9521A"/>
    <w:rPr>
      <w:rFonts w:ascii="Times New Roman" w:eastAsia="SimSun" w:hAnsi="Times New Roman" w:cs="Times New Roman"/>
      <w:b/>
      <w:smallCaps/>
      <w:noProof/>
      <w:sz w:val="24"/>
      <w:szCs w:val="20"/>
    </w:rPr>
  </w:style>
  <w:style w:type="paragraph" w:styleId="Caption">
    <w:name w:val="caption"/>
    <w:basedOn w:val="Normal"/>
    <w:next w:val="Normal"/>
    <w:unhideWhenUsed/>
    <w:qFormat/>
    <w:rsid w:val="00D9521A"/>
    <w:pPr>
      <w:spacing w:after="200" w:line="240" w:lineRule="auto"/>
      <w:jc w:val="center"/>
    </w:pPr>
    <w:rPr>
      <w:rFonts w:ascii="Times New Roman" w:eastAsia="SimSun" w:hAnsi="Times New Roman" w:cs="Times New Roman"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5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rsalan</dc:creator>
  <cp:keywords/>
  <dc:description/>
  <cp:lastModifiedBy>muhammad arsalan</cp:lastModifiedBy>
  <cp:revision>4</cp:revision>
  <dcterms:created xsi:type="dcterms:W3CDTF">2022-03-30T16:35:00Z</dcterms:created>
  <dcterms:modified xsi:type="dcterms:W3CDTF">2022-03-30T17:19:00Z</dcterms:modified>
</cp:coreProperties>
</file>